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Ракинце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954927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857134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743023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819982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823348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845441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716440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770721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824675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765176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791171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711606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815619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789346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975118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847602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788134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794448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842610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783418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712279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802144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810000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712958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795346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835773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723735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880701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729148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842354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842354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715731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775665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811093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акинцев Владислав Павлович НБИбд-01-21</dc:creator>
  <dc:language>ru-RU</dc:language>
  <cp:keywords/>
  <dcterms:created xsi:type="dcterms:W3CDTF">2022-05-11T19:12:00Z</dcterms:created>
  <dcterms:modified xsi:type="dcterms:W3CDTF">2022-05-11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